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GridTable4"/>
        <w:tblW w:w="10456" w:type="dxa"/>
        <w:tblLook w:val="04A0" w:firstRow="1" w:lastRow="0" w:firstColumn="1" w:lastColumn="0" w:noHBand="0" w:noVBand="1"/>
      </w:tblPr>
      <w:tblGrid>
        <w:gridCol w:w="1015"/>
        <w:gridCol w:w="4479"/>
        <w:gridCol w:w="830"/>
        <w:gridCol w:w="2873"/>
        <w:gridCol w:w="1259"/>
      </w:tblGrid>
      <w:tr w:rsidR="00350916" w14:paraId="20578D21" w14:textId="77777777" w:rsidTr="001B7D9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62772461" w14:textId="77777777" w:rsidR="00A07BD0" w:rsidRDefault="00A07BD0">
            <w:r>
              <w:t>Test</w:t>
            </w:r>
          </w:p>
        </w:tc>
        <w:tc>
          <w:tcPr>
            <w:tcW w:w="4440" w:type="dxa"/>
          </w:tcPr>
          <w:p w14:paraId="0FBB943A" w14:textId="7F58076B" w:rsidR="00A07BD0" w:rsidRDefault="00A07B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Test Code</w:t>
            </w:r>
          </w:p>
        </w:tc>
        <w:tc>
          <w:tcPr>
            <w:tcW w:w="1061" w:type="dxa"/>
          </w:tcPr>
          <w:p w14:paraId="2A3239A2" w14:textId="39C55342" w:rsidR="00A07BD0" w:rsidRDefault="00A07B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Passed</w:t>
            </w:r>
          </w:p>
        </w:tc>
        <w:tc>
          <w:tcPr>
            <w:tcW w:w="2704" w:type="dxa"/>
          </w:tcPr>
          <w:p w14:paraId="32500DDE" w14:textId="48B62DD0" w:rsidR="00A07BD0" w:rsidRDefault="00A07B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vidence</w:t>
            </w:r>
          </w:p>
        </w:tc>
        <w:tc>
          <w:tcPr>
            <w:tcW w:w="1236" w:type="dxa"/>
          </w:tcPr>
          <w:p w14:paraId="4430D491" w14:textId="54375265" w:rsidR="00A07BD0" w:rsidRDefault="00A07BD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Errors</w:t>
            </w:r>
          </w:p>
        </w:tc>
      </w:tr>
      <w:tr w:rsidR="003B2A34" w14:paraId="5DB77878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2C995B28" w14:textId="2A4A6504" w:rsidR="00A07BD0" w:rsidRDefault="00A07BD0">
            <w:r>
              <w:t>AI wander action</w:t>
            </w:r>
          </w:p>
        </w:tc>
        <w:tc>
          <w:tcPr>
            <w:tcW w:w="4440" w:type="dxa"/>
          </w:tcPr>
          <w:p w14:paraId="124AE7D3" w14:textId="4AF081AF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07ABFBCE" wp14:editId="57A3EF3A">
                  <wp:extent cx="2600325" cy="811111"/>
                  <wp:effectExtent l="0" t="0" r="0" b="825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15923" cy="8159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5EAC3868" w14:textId="24063368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2704" w:type="dxa"/>
          </w:tcPr>
          <w:p w14:paraId="0FFCD4D0" w14:textId="7E74DB01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noProof/>
              </w:rPr>
              <w:drawing>
                <wp:inline distT="0" distB="0" distL="0" distR="0" wp14:anchorId="6402A4A1" wp14:editId="5472AAA6">
                  <wp:extent cx="1238250" cy="1714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382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717CD9AB" w14:textId="309C1E1C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 REFERENCE EXCEPTION</w:t>
            </w:r>
          </w:p>
        </w:tc>
      </w:tr>
      <w:tr w:rsidR="00350916" w14:paraId="01F5C7F9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1F9D2C90" w14:textId="6AC6015C" w:rsidR="00A07BD0" w:rsidRDefault="00A07BD0">
            <w:r>
              <w:t>AI wander action</w:t>
            </w:r>
          </w:p>
        </w:tc>
        <w:tc>
          <w:tcPr>
            <w:tcW w:w="4440" w:type="dxa"/>
          </w:tcPr>
          <w:p w14:paraId="6BC34270" w14:textId="492F2666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t>^</w:t>
            </w:r>
          </w:p>
        </w:tc>
        <w:tc>
          <w:tcPr>
            <w:tcW w:w="1061" w:type="dxa"/>
          </w:tcPr>
          <w:p w14:paraId="3CD8B062" w14:textId="687AB137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5FF37671" w14:textId="25669487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B5CB6DD" wp14:editId="5EE0227C">
                  <wp:extent cx="971550" cy="17145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715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1A13BAE6" w14:textId="57D80EC8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350916" w14:paraId="5910518C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3DB9DC21" w14:textId="3D5F3811" w:rsidR="00A07BD0" w:rsidRDefault="00A07BD0">
            <w:r>
              <w:t>AI Dialog action</w:t>
            </w:r>
          </w:p>
        </w:tc>
        <w:tc>
          <w:tcPr>
            <w:tcW w:w="4440" w:type="dxa"/>
          </w:tcPr>
          <w:p w14:paraId="1E3EBC40" w14:textId="27A715E2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FFF45AF" wp14:editId="2658B84B">
                  <wp:extent cx="2619375" cy="801395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1168" cy="80500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67C8AA0E" w14:textId="6D183EEF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1830CDE1" w14:textId="3C333219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315CD6A" wp14:editId="4676174D">
                  <wp:extent cx="1038225" cy="171450"/>
                  <wp:effectExtent l="0" t="0" r="9525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038225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2356EEB5" w14:textId="03FB5065" w:rsidR="00A07BD0" w:rsidRDefault="00A07B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E</w:t>
            </w:r>
          </w:p>
        </w:tc>
      </w:tr>
      <w:tr w:rsidR="00350916" w14:paraId="414C4A8F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4A7585A3" w14:textId="2B12BCEB" w:rsidR="00A07BD0" w:rsidRDefault="00A07BD0">
            <w:r>
              <w:t>AI POI action</w:t>
            </w:r>
          </w:p>
        </w:tc>
        <w:tc>
          <w:tcPr>
            <w:tcW w:w="4440" w:type="dxa"/>
          </w:tcPr>
          <w:p w14:paraId="1994AE16" w14:textId="15C39531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B3F3DD0" wp14:editId="14331335">
                  <wp:extent cx="2628900" cy="904875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28900" cy="904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77E73CBC" w14:textId="78173ED7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7D11E1B8" w14:textId="67406EB7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DE44324" wp14:editId="28F07BB2">
                  <wp:extent cx="685800" cy="171450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8580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320D3F90" w14:textId="0409CD69" w:rsidR="00A07BD0" w:rsidRDefault="00A07BD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3B2A34" w14:paraId="436D2128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7301DDC8" w14:textId="07D6FA30" w:rsidR="00007087" w:rsidRDefault="000F6BFC">
            <w:r>
              <w:t>End Dialogue AI Decision</w:t>
            </w:r>
          </w:p>
        </w:tc>
        <w:tc>
          <w:tcPr>
            <w:tcW w:w="4440" w:type="dxa"/>
          </w:tcPr>
          <w:p w14:paraId="29A63BF1" w14:textId="4FA9E4DF" w:rsidR="00007087" w:rsidRDefault="007B6F5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BE1AE0" wp14:editId="59B461FC">
                  <wp:extent cx="2647950" cy="673779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55972" cy="67582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695650CF" w14:textId="26ACF673" w:rsidR="00007087" w:rsidRDefault="00860E16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2F67013F" w14:textId="5C92F127" w:rsidR="00007087" w:rsidRDefault="002906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C3A5CAF" wp14:editId="4368741E">
                  <wp:extent cx="1581150" cy="180975"/>
                  <wp:effectExtent l="0" t="0" r="0" b="9525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2"/>
                          <a:srcRect r="8791" b="-26668"/>
                          <a:stretch/>
                        </pic:blipFill>
                        <pic:spPr bwMode="auto">
                          <a:xfrm>
                            <a:off x="0" y="0"/>
                            <a:ext cx="1581150" cy="180975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1DA7A4E2" w14:textId="491940CE" w:rsidR="00007087" w:rsidRDefault="002906B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E</w:t>
            </w:r>
          </w:p>
        </w:tc>
      </w:tr>
      <w:tr w:rsidR="001B7D9F" w14:paraId="4F2E90CF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232EA425" w14:textId="250E3B99" w:rsidR="002906B4" w:rsidRDefault="00E07893">
            <w:r>
              <w:t>Finish POI AI Decision</w:t>
            </w:r>
          </w:p>
        </w:tc>
        <w:tc>
          <w:tcPr>
            <w:tcW w:w="4440" w:type="dxa"/>
          </w:tcPr>
          <w:p w14:paraId="4F5BE772" w14:textId="04D6E594" w:rsidR="002906B4" w:rsidRDefault="007B6F5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433206A1" wp14:editId="4B03943B">
                  <wp:extent cx="2628900" cy="626892"/>
                  <wp:effectExtent l="0" t="0" r="0" b="1905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38833" cy="62926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13CAEF9C" w14:textId="1469B48B" w:rsidR="002906B4" w:rsidRDefault="00E078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6B56FC6D" w14:textId="5AC442C2" w:rsidR="002906B4" w:rsidRDefault="00F02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36420377" wp14:editId="1D8BB0CB">
                  <wp:extent cx="1457325" cy="161925"/>
                  <wp:effectExtent l="0" t="0" r="9525" b="952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573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031EC9C1" w14:textId="08A6E042" w:rsidR="002906B4" w:rsidRDefault="00E07893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1B7D9F" w14:paraId="50D5CBEE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0A0B5163" w14:textId="48A15BB6" w:rsidR="00E07893" w:rsidRDefault="00E07893">
            <w:r>
              <w:t>POI Decision</w:t>
            </w:r>
          </w:p>
        </w:tc>
        <w:tc>
          <w:tcPr>
            <w:tcW w:w="4440" w:type="dxa"/>
          </w:tcPr>
          <w:p w14:paraId="6F3DFBE8" w14:textId="15CF7C9E" w:rsidR="00E07893" w:rsidRDefault="00B244D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3EC64B5" wp14:editId="46BB1BCC">
                  <wp:extent cx="2705100" cy="662331"/>
                  <wp:effectExtent l="0" t="0" r="0" b="444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7137" cy="66527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37F5F548" w14:textId="12B81609" w:rsidR="00E07893" w:rsidRDefault="000D1E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71CFAAB0" w14:textId="75449729" w:rsidR="00E07893" w:rsidRDefault="00F02E5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367E472" wp14:editId="23B3E0A1">
                  <wp:extent cx="1133475" cy="209550"/>
                  <wp:effectExtent l="0" t="0" r="9525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33475" cy="209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46D4127B" w14:textId="0E69AB80" w:rsidR="00E07893" w:rsidRDefault="000D1EB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E</w:t>
            </w:r>
          </w:p>
        </w:tc>
      </w:tr>
      <w:tr w:rsidR="001B7D9F" w14:paraId="30182A7F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558B0929" w14:textId="0344724A" w:rsidR="00E07893" w:rsidRDefault="00E07893">
            <w:r>
              <w:t>Start Dialogue AI Decision</w:t>
            </w:r>
          </w:p>
        </w:tc>
        <w:tc>
          <w:tcPr>
            <w:tcW w:w="4440" w:type="dxa"/>
          </w:tcPr>
          <w:p w14:paraId="51EB3CB1" w14:textId="4DAC4F9F" w:rsidR="00E07893" w:rsidRDefault="00350916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6776625" wp14:editId="566CF361">
                  <wp:extent cx="2695575" cy="656614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15572" cy="661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48842120" w14:textId="3B321E9B" w:rsidR="00E07893" w:rsidRDefault="000D1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0FF7A5C4" w14:textId="05C5A955" w:rsidR="00E07893" w:rsidRDefault="00F02E5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AFDC519" wp14:editId="447F11CB">
                  <wp:extent cx="1724025" cy="180975"/>
                  <wp:effectExtent l="0" t="0" r="9525" b="9525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240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2A9EFB37" w14:textId="06E50CAB" w:rsidR="00E07893" w:rsidRDefault="000D1EB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350916" w14:paraId="1794F95F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725307F6" w14:textId="2089BE12" w:rsidR="00350916" w:rsidRDefault="0007075E">
            <w:r>
              <w:t>Get Next Room Test</w:t>
            </w:r>
          </w:p>
        </w:tc>
        <w:tc>
          <w:tcPr>
            <w:tcW w:w="4440" w:type="dxa"/>
          </w:tcPr>
          <w:p w14:paraId="76656A11" w14:textId="6814EA31" w:rsidR="00350916" w:rsidRDefault="00E67EB1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5693C43" wp14:editId="313988D8">
                  <wp:extent cx="2238375" cy="733425"/>
                  <wp:effectExtent l="0" t="0" r="9525" b="9525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2BA2F833" w14:textId="4628AA73" w:rsidR="00350916" w:rsidRDefault="005B79FD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2704" w:type="dxa"/>
          </w:tcPr>
          <w:p w14:paraId="26189744" w14:textId="6160E958" w:rsidR="00350916" w:rsidRDefault="00A6050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DE4CE47" wp14:editId="2DCA568E">
                  <wp:extent cx="1562100" cy="142875"/>
                  <wp:effectExtent l="0" t="0" r="0" b="9525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6210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186FE445" w14:textId="386ED545" w:rsidR="00350916" w:rsidRDefault="0026625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ULL REFERENCE EXCEPTION</w:t>
            </w:r>
          </w:p>
        </w:tc>
      </w:tr>
      <w:tr w:rsidR="00A60500" w14:paraId="5518F323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53DC1917" w14:textId="2A2F6646" w:rsidR="00A60500" w:rsidRDefault="00A60500">
            <w:r>
              <w:t>Room Get Point Test</w:t>
            </w:r>
          </w:p>
        </w:tc>
        <w:tc>
          <w:tcPr>
            <w:tcW w:w="4440" w:type="dxa"/>
          </w:tcPr>
          <w:p w14:paraId="3DBB5FB2" w14:textId="06E312BE" w:rsidR="00A60500" w:rsidRDefault="00484C88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052B7B3" wp14:editId="105E1C1B">
                  <wp:extent cx="2085975" cy="781050"/>
                  <wp:effectExtent l="0" t="0" r="9525" b="0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58530F6C" w14:textId="0AFFD86E" w:rsidR="00A60500" w:rsidRDefault="009476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2704" w:type="dxa"/>
          </w:tcPr>
          <w:p w14:paraId="05838153" w14:textId="53090857" w:rsidR="00A60500" w:rsidRDefault="0002168A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C91D3B0" wp14:editId="2172D7DD">
                  <wp:extent cx="1276350" cy="17145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1714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2104ED86" w14:textId="7D178532" w:rsidR="00A60500" w:rsidRDefault="0094764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ULL REFERENCE EXCEPTION</w:t>
            </w:r>
          </w:p>
        </w:tc>
      </w:tr>
      <w:tr w:rsidR="00947645" w14:paraId="36748B16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2D2B0388" w14:textId="3C1C8B3D" w:rsidR="00947645" w:rsidRDefault="00947645">
            <w:r>
              <w:t>Room Manager Get Room Test</w:t>
            </w:r>
          </w:p>
        </w:tc>
        <w:tc>
          <w:tcPr>
            <w:tcW w:w="4440" w:type="dxa"/>
          </w:tcPr>
          <w:p w14:paraId="66333E8A" w14:textId="2EEE9F94" w:rsidR="00947645" w:rsidRDefault="00F03A52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36CC211" wp14:editId="4E5DBCB9">
                  <wp:extent cx="2781300" cy="790575"/>
                  <wp:effectExtent l="0" t="0" r="0" b="9525"/>
                  <wp:docPr id="32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56F30E92" w14:textId="76717DBD" w:rsidR="00947645" w:rsidRDefault="0038529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ALSE</w:t>
            </w:r>
          </w:p>
        </w:tc>
        <w:tc>
          <w:tcPr>
            <w:tcW w:w="2704" w:type="dxa"/>
          </w:tcPr>
          <w:p w14:paraId="4582DA18" w14:textId="4FF237B6" w:rsidR="00947645" w:rsidRDefault="0002168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1A501125" wp14:editId="0CAE6B9F">
                  <wp:extent cx="1276350" cy="142875"/>
                  <wp:effectExtent l="0" t="0" r="0" b="9525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6350" cy="142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47F5A981" w14:textId="3E4E4B04" w:rsidR="00947645" w:rsidRDefault="0015156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RGUMENT OUT OF RANGE</w:t>
            </w:r>
          </w:p>
        </w:tc>
      </w:tr>
      <w:tr w:rsidR="00640882" w14:paraId="2A0E2F3E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14583B34" w14:textId="49BE783C" w:rsidR="00640882" w:rsidRDefault="004209CE">
            <w:r>
              <w:t>Get Next Room Test</w:t>
            </w:r>
          </w:p>
        </w:tc>
        <w:tc>
          <w:tcPr>
            <w:tcW w:w="4440" w:type="dxa"/>
          </w:tcPr>
          <w:p w14:paraId="17E3E80D" w14:textId="720CBDE6" w:rsidR="00640882" w:rsidRDefault="00E67EB1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DDE0448" wp14:editId="7957355D">
                  <wp:extent cx="2238375" cy="733425"/>
                  <wp:effectExtent l="0" t="0" r="9525" b="9525"/>
                  <wp:docPr id="31" name="Picture 3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38375" cy="733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1D49EA01" w14:textId="54EABA3E" w:rsidR="00640882" w:rsidRDefault="00420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37A2F371" w14:textId="0A402532" w:rsidR="00640882" w:rsidRDefault="003222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9DFAB68" wp14:editId="74BF901E">
                  <wp:extent cx="1495425" cy="180975"/>
                  <wp:effectExtent l="0" t="0" r="9525" b="9525"/>
                  <wp:docPr id="24" name="Picture 2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5425" cy="1809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0162100B" w14:textId="6F9A3E89" w:rsidR="00640882" w:rsidRDefault="00322220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4209CE" w14:paraId="4E233A77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0CC1D767" w14:textId="3886D6F3" w:rsidR="004209CE" w:rsidRDefault="004209CE">
            <w:r>
              <w:lastRenderedPageBreak/>
              <w:t>Room Get Point Test</w:t>
            </w:r>
          </w:p>
        </w:tc>
        <w:tc>
          <w:tcPr>
            <w:tcW w:w="4440" w:type="dxa"/>
          </w:tcPr>
          <w:p w14:paraId="03713A00" w14:textId="0568F5A1" w:rsidR="004209CE" w:rsidRDefault="00484C88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6A3CF59" wp14:editId="75564319">
                  <wp:extent cx="2085975" cy="781050"/>
                  <wp:effectExtent l="0" t="0" r="9525" b="0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085975" cy="781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29CAD297" w14:textId="0117932F" w:rsidR="004209CE" w:rsidRDefault="004209C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64FDB45C" w14:textId="055820FA" w:rsidR="004209CE" w:rsidRDefault="00D365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F5BAA3" wp14:editId="0E05D250">
                  <wp:extent cx="1190625" cy="161925"/>
                  <wp:effectExtent l="0" t="0" r="9525" b="9525"/>
                  <wp:docPr id="26" name="Picture 2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1619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73FD0E87" w14:textId="34E4067F" w:rsidR="004209CE" w:rsidRDefault="00D36537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NONE</w:t>
            </w:r>
          </w:p>
        </w:tc>
      </w:tr>
      <w:tr w:rsidR="004209CE" w14:paraId="6F9D3E4D" w14:textId="77777777" w:rsidTr="001B7D9F">
        <w:trPr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4835CDEA" w14:textId="7E6C13C5" w:rsidR="004209CE" w:rsidRDefault="004209CE">
            <w:r>
              <w:t>Room Manager Get Room Test</w:t>
            </w:r>
          </w:p>
        </w:tc>
        <w:tc>
          <w:tcPr>
            <w:tcW w:w="4440" w:type="dxa"/>
          </w:tcPr>
          <w:p w14:paraId="53295CA7" w14:textId="114AE98D" w:rsidR="004209CE" w:rsidRDefault="00F03A52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01EE7D4D" wp14:editId="3549937E">
                  <wp:extent cx="2781300" cy="790575"/>
                  <wp:effectExtent l="0" t="0" r="0" b="9525"/>
                  <wp:docPr id="33" name="Picture 3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81300" cy="7905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061" w:type="dxa"/>
          </w:tcPr>
          <w:p w14:paraId="74D459EB" w14:textId="3CBAAD09" w:rsidR="004209CE" w:rsidRDefault="004209C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TRUE</w:t>
            </w:r>
          </w:p>
        </w:tc>
        <w:tc>
          <w:tcPr>
            <w:tcW w:w="2704" w:type="dxa"/>
          </w:tcPr>
          <w:p w14:paraId="118A71C1" w14:textId="46114C93" w:rsidR="004209CE" w:rsidRDefault="00D365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0B37D78" wp14:editId="20E124CF">
                  <wp:extent cx="1190625" cy="152400"/>
                  <wp:effectExtent l="0" t="0" r="9525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90625" cy="152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1236" w:type="dxa"/>
          </w:tcPr>
          <w:p w14:paraId="073AA374" w14:textId="2ADA17FF" w:rsidR="004209CE" w:rsidRDefault="00D36537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NE</w:t>
            </w:r>
          </w:p>
        </w:tc>
      </w:tr>
      <w:tr w:rsidR="007744C9" w14:paraId="524CF745" w14:textId="77777777" w:rsidTr="001B7D9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15" w:type="dxa"/>
          </w:tcPr>
          <w:p w14:paraId="1BA9A2FC" w14:textId="77777777" w:rsidR="007744C9" w:rsidRDefault="007744C9">
            <w:bookmarkStart w:id="0" w:name="_GoBack"/>
            <w:bookmarkEnd w:id="0"/>
          </w:p>
        </w:tc>
        <w:tc>
          <w:tcPr>
            <w:tcW w:w="4440" w:type="dxa"/>
          </w:tcPr>
          <w:p w14:paraId="55DE56A4" w14:textId="77777777" w:rsidR="007744C9" w:rsidRDefault="007744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061" w:type="dxa"/>
          </w:tcPr>
          <w:p w14:paraId="4DAEBB27" w14:textId="77777777" w:rsidR="007744C9" w:rsidRDefault="007744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2704" w:type="dxa"/>
          </w:tcPr>
          <w:p w14:paraId="434E9E62" w14:textId="77777777" w:rsidR="007744C9" w:rsidRDefault="007744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noProof/>
              </w:rPr>
            </w:pPr>
          </w:p>
        </w:tc>
        <w:tc>
          <w:tcPr>
            <w:tcW w:w="1236" w:type="dxa"/>
          </w:tcPr>
          <w:p w14:paraId="3A1EFFED" w14:textId="77777777" w:rsidR="007744C9" w:rsidRDefault="007744C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59CDE548" w14:textId="77777777" w:rsidR="007A7FD0" w:rsidRDefault="007A7FD0"/>
    <w:sectPr w:rsidR="007A7FD0" w:rsidSect="00A07BD0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UzszA1NzOxtDC1tDBQ0lEKTi0uzszPAykwrAUAt2+BOiwAAAA="/>
  </w:docVars>
  <w:rsids>
    <w:rsidRoot w:val="00A07BD0"/>
    <w:rsid w:val="00007087"/>
    <w:rsid w:val="0002168A"/>
    <w:rsid w:val="0007075E"/>
    <w:rsid w:val="000D1EBB"/>
    <w:rsid w:val="000F6BFC"/>
    <w:rsid w:val="0015156F"/>
    <w:rsid w:val="001B7D9F"/>
    <w:rsid w:val="00266257"/>
    <w:rsid w:val="002906B4"/>
    <w:rsid w:val="00322220"/>
    <w:rsid w:val="00350916"/>
    <w:rsid w:val="00385298"/>
    <w:rsid w:val="003B2A34"/>
    <w:rsid w:val="004209CE"/>
    <w:rsid w:val="004245A1"/>
    <w:rsid w:val="00484C88"/>
    <w:rsid w:val="005B79FD"/>
    <w:rsid w:val="00640882"/>
    <w:rsid w:val="007744C9"/>
    <w:rsid w:val="007A7FD0"/>
    <w:rsid w:val="007B6F56"/>
    <w:rsid w:val="00860E16"/>
    <w:rsid w:val="00947645"/>
    <w:rsid w:val="00A07BD0"/>
    <w:rsid w:val="00A60500"/>
    <w:rsid w:val="00B244D0"/>
    <w:rsid w:val="00BA77B0"/>
    <w:rsid w:val="00D36537"/>
    <w:rsid w:val="00E07893"/>
    <w:rsid w:val="00E67EB1"/>
    <w:rsid w:val="00EF3334"/>
    <w:rsid w:val="00F02E51"/>
    <w:rsid w:val="00F03A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350E61"/>
  <w15:chartTrackingRefBased/>
  <w15:docId w15:val="{19556D01-79B7-4CA8-945C-EA5E48657E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07BD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">
    <w:name w:val="Grid Table 4"/>
    <w:basedOn w:val="TableNormal"/>
    <w:uiPriority w:val="49"/>
    <w:rsid w:val="00A07BD0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image" Target="media/image15.png"/><Relationship Id="rId26" Type="http://schemas.openxmlformats.org/officeDocument/2006/relationships/image" Target="media/image23.png"/><Relationship Id="rId3" Type="http://schemas.openxmlformats.org/officeDocument/2006/relationships/webSettings" Target="webSettings.xml"/><Relationship Id="rId21" Type="http://schemas.openxmlformats.org/officeDocument/2006/relationships/image" Target="media/image18.png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image" Target="media/image14.png"/><Relationship Id="rId25" Type="http://schemas.openxmlformats.org/officeDocument/2006/relationships/image" Target="media/image22.png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20" Type="http://schemas.openxmlformats.org/officeDocument/2006/relationships/image" Target="media/image17.png"/><Relationship Id="rId29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24" Type="http://schemas.openxmlformats.org/officeDocument/2006/relationships/image" Target="media/image21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23" Type="http://schemas.openxmlformats.org/officeDocument/2006/relationships/image" Target="media/image20.png"/><Relationship Id="rId28" Type="http://schemas.openxmlformats.org/officeDocument/2006/relationships/fontTable" Target="fontTable.xml"/><Relationship Id="rId10" Type="http://schemas.openxmlformats.org/officeDocument/2006/relationships/image" Target="media/image7.png"/><Relationship Id="rId19" Type="http://schemas.openxmlformats.org/officeDocument/2006/relationships/image" Target="media/image16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Relationship Id="rId22" Type="http://schemas.openxmlformats.org/officeDocument/2006/relationships/image" Target="media/image19.png"/><Relationship Id="rId27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2</Pages>
  <Words>92</Words>
  <Characters>53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e Constable</dc:creator>
  <cp:keywords/>
  <dc:description/>
  <cp:lastModifiedBy>Joe Constable</cp:lastModifiedBy>
  <cp:revision>32</cp:revision>
  <dcterms:created xsi:type="dcterms:W3CDTF">2019-02-26T15:29:00Z</dcterms:created>
  <dcterms:modified xsi:type="dcterms:W3CDTF">2019-02-26T16:04:00Z</dcterms:modified>
</cp:coreProperties>
</file>